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4599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4841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5679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992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3028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3795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3858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8756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5367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52771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9833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3394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7550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991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8835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5032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69712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030527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60491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017451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5864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62538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25146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08983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008983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сения Святашова</dc:creator>
  <dc:language>ru-RU</dc:language>
  <cp:keywords/>
  <dcterms:created xsi:type="dcterms:W3CDTF">2025-03-26T07:28:09Z</dcterms:created>
  <dcterms:modified xsi:type="dcterms:W3CDTF">2025-03-26T07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